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7.png" ContentType="image/png"/>
  <Override PartName="/word/media/rId51.png" ContentType="image/png"/>
  <Override PartName="/word/media/rId68.png" ContentType="image/png"/>
  <Override PartName="/word/media/rId60.png" ContentType="image/png"/>
  <Override PartName="/word/media/rId64.png" ContentType="image/png"/>
  <Override PartName="/word/media/rId81.png" ContentType="image/png"/>
  <Override PartName="/word/media/rId73.png" ContentType="image/png"/>
  <Override PartName="/word/media/rId77.png" ContentType="image/png"/>
  <Override PartName="/word/media/rId41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9</w:t>
      </w:r>
    </w:p>
    <w:bookmarkStart w:id="30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idad de observación:</w:t>
      </w:r>
      <w:r>
        <w:t xml:space="preserve"> </w:t>
      </w:r>
      <w:r>
        <w:t xml:space="preserve">Mujer de 15 a 54 años entrevistada directamente en la vivienda seleccionad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amaño de muestra:</w:t>
      </w:r>
      <w:r>
        <w:t xml:space="preserve"> </w:t>
      </w:r>
      <w:r>
        <w:t xml:space="preserve">119,537 viviendas particulares distribuidas en todo el paí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iseño muestral:</w:t>
      </w:r>
      <w:r>
        <w:t xml:space="preserve"> </w:t>
      </w:r>
      <w:r>
        <w:t xml:space="preserve">Probabilístico, estratificado, multietápico y por conglomerad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Ámbitos de cobertura:</w:t>
      </w:r>
      <w:r>
        <w:t xml:space="preserve"> </w:t>
      </w:r>
      <w:r>
        <w:t xml:space="preserve">Urbano alto, complemento urbano y rural, con estratificación geográfica y sociodemográfic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actores de expansión:</w:t>
      </w:r>
      <w:r>
        <w:t xml:space="preserve"> </w:t>
      </w:r>
      <w:r>
        <w:t xml:space="preserve">Ajustados por no respuesta y calibrados por estimaciones de población; incluyen corrección específica para el módulo de mujeres (15–54 años)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  <w:r>
        <w:br/>
      </w:r>
      <w:r>
        <w:t xml:space="preserve">1: Vive con su pareja en unión libre</w:t>
      </w:r>
      <w:r>
        <w:br/>
      </w:r>
      <w:r>
        <w:t xml:space="preserve">2: Está separada de una unión libre</w:t>
      </w:r>
      <w:r>
        <w:br/>
      </w:r>
      <w:r>
        <w:t xml:space="preserve">3: Está separada de un matrimonio</w:t>
      </w:r>
      <w:r>
        <w:br/>
      </w:r>
      <w:r>
        <w:t xml:space="preserve">4: Está divorciada</w:t>
      </w:r>
      <w:r>
        <w:br/>
      </w:r>
      <w:r>
        <w:t xml:space="preserve">5: Está viuda de una unión libre</w:t>
      </w:r>
      <w:r>
        <w:br/>
      </w:r>
      <w:r>
        <w:t xml:space="preserve">6: Está viuda de un matrimonio</w:t>
      </w:r>
      <w:r>
        <w:br/>
      </w:r>
      <w:r>
        <w:t xml:space="preserve">7: Está casada</w:t>
      </w:r>
      <w:r>
        <w:br/>
      </w:r>
      <w:r>
        <w:t xml:space="preserve">8: Está soltera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  <w:r>
        <w:br/>
      </w:r>
      <w:r>
        <w:t xml:space="preserve">1: De ella</w:t>
      </w:r>
      <w:r>
        <w:br/>
      </w:r>
      <w:r>
        <w:t xml:space="preserve">2: De su pareja</w:t>
      </w:r>
      <w:r>
        <w:br/>
      </w:r>
      <w:r>
        <w:t xml:space="preserve">3: De ambos</w:t>
      </w:r>
      <w:r>
        <w:br/>
      </w:r>
      <w:r>
        <w:t xml:space="preserve">4: De otra persona</w:t>
      </w:r>
      <w:r>
        <w:br/>
      </w:r>
      <w:r>
        <w:t xml:space="preserve">9: No responde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  <w:r>
        <w:br/>
      </w:r>
      <w:r>
        <w:t xml:space="preserve">1: De su pareja</w:t>
      </w:r>
      <w:r>
        <w:br/>
      </w:r>
      <w:r>
        <w:t xml:space="preserve">2: De ambos</w:t>
      </w:r>
      <w:r>
        <w:br/>
      </w:r>
      <w:r>
        <w:t xml:space="preserve">3: Suya</w:t>
      </w:r>
      <w:r>
        <w:br/>
      </w:r>
      <w:r>
        <w:t xml:space="preserve">4: De otra persona</w:t>
      </w:r>
      <w:r>
        <w:br/>
      </w:r>
      <w:r>
        <w:t xml:space="preserve">5: Personal de salud</w:t>
      </w:r>
      <w:r>
        <w:br/>
      </w:r>
      <w:r>
        <w:t xml:space="preserve">8: No sabe</w:t>
      </w:r>
      <w:r>
        <w:br/>
      </w:r>
      <w:r>
        <w:t xml:space="preserve">9: No especificado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  <w:r>
        <w:br/>
      </w:r>
      <w:r>
        <w:t xml:space="preserve">1: Sí</w:t>
      </w:r>
      <w:r>
        <w:br/>
      </w:r>
      <w:r>
        <w:t xml:space="preserve">2: No</w:t>
      </w:r>
      <w:r>
        <w:br/>
      </w: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6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6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6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Start w:id="29" w:name="X60bbf642361979f5e6418004f25e9dabf0097b1"/>
    <w:p>
      <w:pPr>
        <w:pStyle w:val="Heading3"/>
      </w:pPr>
      <w:r>
        <w:t xml:space="preserve">Encuesta de demografía y salud(EDSA 2023) de Bolívia.</w:t>
      </w:r>
    </w:p>
    <w:p>
      <w:pPr>
        <w:pStyle w:val="FirstParagraph"/>
      </w:pPr>
      <w:r>
        <w:t xml:space="preserve">La Encuesta de Demografía y Salud (EDSA) 2023, realizada por el Instituto Nacional de Estadística (INE) de Bolivia con el apoyo del Ministerio de Salud y Deportes, tiene como objetivo principal generar información estadística confiable sobre la situación demográfica y de salud de la población boliviana.La encuesta aborda temas como la fecundidad, la salud materno-infantil, la nutrición y la salud reproductiva, y aplica metodologías reconocidas internacionalmente. También incorpora innovaciones importantes, como módulos sobre primera infancia, salud de adolescentes y enfermedades no transmisibles.</w:t>
      </w:r>
    </w:p>
    <w:bookmarkStart w:id="23" w:name="unidad-geográfica"/>
    <w:p>
      <w:pPr>
        <w:pStyle w:val="Heading4"/>
      </w:pPr>
      <w:r>
        <w:t xml:space="preserve">Unidad Geográfica</w:t>
      </w:r>
    </w:p>
    <w:p>
      <w:pPr>
        <w:pStyle w:val="FirstParagraph"/>
      </w:pPr>
      <w:r>
        <w:t xml:space="preserve">La Encuesta de Demografía y Salud 2023 se llevó a cabo en las áreas urbanas y rurales de los nueve departamentos de Bolivia: Chuquisaca, La Paz, Cochabamba, Oruro, Potosí, Tarija, Santa Cruz, Beni y Pando.</w:t>
      </w:r>
    </w:p>
    <w:bookmarkEnd w:id="23"/>
    <w:bookmarkStart w:id="24" w:name="unidad-de-análisis"/>
    <w:p>
      <w:pPr>
        <w:pStyle w:val="Heading4"/>
      </w:pPr>
      <w:r>
        <w:t xml:space="preserve">Unidad de Análisis</w:t>
      </w:r>
    </w:p>
    <w:p>
      <w:pPr>
        <w:pStyle w:val="FirstParagraph"/>
      </w:pPr>
      <w:r>
        <w:t xml:space="preserve">La encuesta contempla como unidades de análisis a los siguientes grupos poblacionales:</w:t>
      </w:r>
    </w:p>
    <w:p>
      <w:pPr>
        <w:numPr>
          <w:ilvl w:val="0"/>
          <w:numId w:val="1007"/>
        </w:numPr>
        <w:pStyle w:val="Compact"/>
      </w:pPr>
      <w:r>
        <w:t xml:space="preserve">Mujeres en edad fértil (12 a 49 años),</w:t>
      </w:r>
    </w:p>
    <w:p>
      <w:pPr>
        <w:numPr>
          <w:ilvl w:val="0"/>
          <w:numId w:val="1007"/>
        </w:numPr>
        <w:pStyle w:val="Compact"/>
      </w:pPr>
      <w:r>
        <w:t xml:space="preserve">Hombres de 15 a 64 años, y</w:t>
      </w:r>
    </w:p>
    <w:p>
      <w:pPr>
        <w:numPr>
          <w:ilvl w:val="0"/>
          <w:numId w:val="1007"/>
        </w:numPr>
        <w:pStyle w:val="Compact"/>
      </w:pPr>
      <w:r>
        <w:t xml:space="preserve">Niñas y niños menores de seis (6) años, todos ellos miembros del hogar.</w:t>
      </w:r>
    </w:p>
    <w:bookmarkEnd w:id="24"/>
    <w:bookmarkStart w:id="25" w:name="universo"/>
    <w:p>
      <w:pPr>
        <w:pStyle w:val="Heading4"/>
      </w:pPr>
      <w:r>
        <w:t xml:space="preserve">Universo</w:t>
      </w:r>
    </w:p>
    <w:p>
      <w:pPr>
        <w:pStyle w:val="FirstParagraph"/>
      </w:pPr>
      <w:r>
        <w:t xml:space="preserve">El universo de estudio corresponde a los hogares particulares ocupados en los nueve departamentos del país, en áreas urbanas y rurales, que albergan al menos una de las siguientes poblaciones objetivo:</w:t>
      </w:r>
    </w:p>
    <w:p>
      <w:pPr>
        <w:numPr>
          <w:ilvl w:val="0"/>
          <w:numId w:val="1008"/>
        </w:numPr>
        <w:pStyle w:val="Compact"/>
      </w:pPr>
      <w:r>
        <w:t xml:space="preserve">Mujeres de 12 a 49 años,</w:t>
      </w:r>
    </w:p>
    <w:p>
      <w:pPr>
        <w:numPr>
          <w:ilvl w:val="0"/>
          <w:numId w:val="1008"/>
        </w:numPr>
        <w:pStyle w:val="Compact"/>
      </w:pPr>
      <w:r>
        <w:t xml:space="preserve">Niñas y niños menores de 6 años,</w:t>
      </w:r>
    </w:p>
    <w:p>
      <w:pPr>
        <w:numPr>
          <w:ilvl w:val="0"/>
          <w:numId w:val="1008"/>
        </w:numPr>
        <w:pStyle w:val="Compact"/>
      </w:pPr>
      <w:r>
        <w:t xml:space="preserve">Hombres de 15 a 64 años.</w:t>
      </w:r>
    </w:p>
    <w:bookmarkEnd w:id="25"/>
    <w:bookmarkStart w:id="26" w:name="X2242051500ebc2a0d1aa58be23cb802057a3053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1_0101a</w:t>
      </w:r>
      <w:r>
        <w:t xml:space="preserve">: Edad actual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6_0607_02_2</w:t>
      </w:r>
      <w:r>
        <w:t xml:space="preserve">: Año de primera unión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1_0101b_3</w:t>
      </w:r>
      <w:r>
        <w:t xml:space="preserve">: Año de nacimiento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ad_union1</w:t>
      </w:r>
      <w:r>
        <w:t xml:space="preserve">: Edad al momento de la primera unió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on18</w:t>
      </w:r>
      <w:r>
        <w:t xml:space="preserve">: 1 si ocurrió antes de los 18 años, 0 en caso contrario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20-24 años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20-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6"/>
    <w:bookmarkStart w:id="27" w:name="X0d765b2ef511ac711585469b8e2bd170fb1f65f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.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15 y 49 años casadas o en unión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7_0720</w:t>
      </w:r>
      <w:r>
        <w:t xml:space="preserve">: ¿Usted diría que el uso de anticoncepción/planificación familiar fue principalmente su decisión, principalmente de su pareja (esposo/compañero) o lo decidieron juntos?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s08_0825_A</w:t>
      </w:r>
      <w:r>
        <w:t xml:space="preserve">: ¿me puede decir quién tiene la última palabra en su casa: Usted, su pareja (esposo/compañero), ambos o alguien más.CUIDADO SALUD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s06_0610_b</w:t>
      </w:r>
      <w:r>
        <w:t xml:space="preserve">: Consentimiento en la primera relación sexual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met</w:t>
      </w:r>
      <w:r>
        <w:t xml:space="preserve">: 1 si la mujer decide sola sobre el método anticonceptiv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ec_atmed</w:t>
      </w:r>
      <w:r>
        <w:t xml:space="preserve">: 1 si decide sobre su atención médica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onsentim_sex</w:t>
      </w:r>
      <w:r>
        <w:t xml:space="preserve">: 1 si la relación sexual fue consentida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de 15 a 49 años que cumplen simultáneamente los tres criterios anterior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15 a 49 años de 15 a 49 años, casadas o en unión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el nivel de autonomía reproductiva y capacidad de toma de decisiones en temas de salud sexual y reproductiva.</w:t>
      </w:r>
    </w:p>
    <w:bookmarkEnd w:id="27"/>
    <w:bookmarkStart w:id="28" w:name="X67fd7744fc248a25999e08aa38ec4980cf33832"/>
    <w:p>
      <w:pPr>
        <w:pStyle w:val="Heading4"/>
      </w:pPr>
      <w:r>
        <w:t xml:space="preserve">Indicador 3.Proporción de mujeres y niñas de 15 años o más que hayan tenido pareja alguna vez y hayan sufrido violencia física, sexual o psicológica por parte de una pareja actual o anterior en los últimos 12 meses (15-49 años).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br/>
      </w:r>
      <w:r>
        <w:t xml:space="preserve">Mujeres y niñas de 15 a 49 años que hayan tenido alguna vez una relación de pareja.</w:t>
      </w:r>
    </w:p>
    <w:p>
      <w:pPr>
        <w:pStyle w:val="BodyText"/>
      </w:pPr>
      <w:r>
        <w:rPr>
          <w:bCs/>
          <w:b/>
        </w:rPr>
        <w:t xml:space="preserve">Variables utilizadas (tipos de violencia)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nsultos</w:t>
      </w:r>
      <w:r>
        <w:t xml:space="preserve">: fue insultada o se sintió humill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ncierros</w:t>
      </w:r>
      <w:r>
        <w:t xml:space="preserve">: fue encerrada o aisl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umillaciones</w:t>
      </w:r>
      <w:r>
        <w:t xml:space="preserve">: fue humillada por su parej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s_abandono</w:t>
      </w:r>
      <w:r>
        <w:t xml:space="preserve">: fue amenazada con ser abandon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s_hijos</w:t>
      </w:r>
      <w:r>
        <w:t xml:space="preserve">: fue amenazada con quitarle a sus hijos o hacerles daño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omper_objetos</w:t>
      </w:r>
      <w:r>
        <w:t xml:space="preserve">: su pareja rompió objetos como forma de intimidación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economica</w:t>
      </w:r>
      <w:r>
        <w:t xml:space="preserve">: fue amenazada económicamente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ntrol_economico</w:t>
      </w:r>
      <w:r>
        <w:t xml:space="preserve">: su pareja controla sus recursos o acceso a dinero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sex</w:t>
      </w:r>
      <w:r>
        <w:t xml:space="preserve">: fue forzada o presionada sexualmente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muerte</w:t>
      </w:r>
      <w:r>
        <w:t xml:space="preserve">: recibió amenazas de muerte.</w:t>
      </w:r>
    </w:p>
    <w:p>
      <w:pPr>
        <w:pStyle w:val="BodyText"/>
      </w:pPr>
      <w:r>
        <w:rPr>
          <w:bCs/>
          <w:b/>
        </w:rPr>
        <w:t xml:space="preserve">Variable derivada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violencia_pareja_ult12m</w:t>
      </w:r>
      <w:r>
        <w:t xml:space="preserve">:</w:t>
      </w:r>
      <w:r>
        <w:br/>
      </w:r>
      <w:r>
        <w:t xml:space="preserve">- Valor 1 si la mujer reporta al menos una forma de violencia.</w:t>
      </w:r>
      <w:r>
        <w:br/>
      </w:r>
      <w:r>
        <w:t xml:space="preserve">- Valor 0 si no reporta ninguna.</w:t>
      </w:r>
      <w:r>
        <w:br/>
      </w:r>
      <w:r>
        <w:t xml:space="preserve">- Valor NA en caso de datos faltantes.</w:t>
      </w:r>
    </w:p>
    <w:p>
      <w:pPr>
        <w:pStyle w:val="BodyText"/>
      </w:pPr>
      <w:r>
        <w:rPr>
          <w:bCs/>
          <w:b/>
        </w:rPr>
        <w:t xml:space="preserve">Numerador:</w:t>
      </w:r>
      <w:r>
        <w:br/>
      </w:r>
      <w:r>
        <w:t xml:space="preserve">Mujeres de 15 a 49 años que reportaron al menos una forma de violencia por parte de su pareja actual o anterior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br/>
      </w:r>
      <w:r>
        <w:t xml:space="preserve">Mujeres de 15 a 49 años que han tenido alguna relación de pareja.</w:t>
      </w:r>
    </w:p>
    <w:p>
      <w:pPr>
        <w:pStyle w:val="BodyText"/>
      </w:pPr>
      <w:r>
        <w:rPr>
          <w:bCs/>
          <w:b/>
        </w:rPr>
        <w:t xml:space="preserve">Importancia:</w:t>
      </w:r>
      <w:r>
        <w:br/>
      </w:r>
      <w:r>
        <w:t xml:space="preserve">Este indicador permite dimensionar la prevalencia de violencia de pareja en mujeres en edad reproductiva, visibilizando situaciones de riesgo que requieren atención y acción desde las políticas públicas de prevención y protección frente a la violencia de género.</w:t>
      </w:r>
    </w:p>
    <w:bookmarkEnd w:id="28"/>
    <w:bookmarkEnd w:id="29"/>
    <w:bookmarkEnd w:id="30"/>
    <w:bookmarkStart w:id="85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En esta sección se presentan los principales resultados derivados del análisis de los indicadores seleccionados. Los valores están desagregados por departamento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, y se expresan en porcentaje. Se incluye el coeficiente de variación (CV) para evaluar la precisión de las estimaciones.</w:t>
      </w:r>
    </w:p>
    <w:bookmarkStart w:id="32" w:name="méxico"/>
    <w:p>
      <w:pPr>
        <w:pStyle w:val="Heading3"/>
      </w:pPr>
      <w:r>
        <w:t xml:space="preserve">México</w:t>
      </w:r>
    </w:p>
    <w:bookmarkStart w:id="31" w:name="X53b301a9e6de5cd075c4eb7b110efc519b3696f"/>
    <w:p>
      <w:pPr>
        <w:pStyle w:val="Heading4"/>
      </w:pPr>
      <w:r>
        <w:t xml:space="preserve">Indicador 1. Proporción de mujeres de 20 a 24 años que estuvieron casadas o en unión antes de los 15 o 18 años.</w:t>
      </w:r>
    </w:p>
    <w:p>
      <w:pPr>
        <w:pStyle w:val="TableCaption"/>
      </w:pPr>
      <w:r>
        <w:t xml:space="preserve">Tabla 1. Proporción de mujeres de 20-24 años que se unieron antes de los 15 o 18 añ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. Proporción de mujeres de 20-24 años que se unieron antes de los 15 o 18 año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NADID 2023 (México).</w:t>
      </w:r>
    </w:p>
    <w:p>
      <w:pPr>
        <w:pStyle w:val="TableCaption"/>
      </w:pPr>
      <w:r>
        <w:t xml:space="preserve">Tabla 2. Proporción de mujeres de 20-24 años que se unieron antes de los 15 o 18 años por are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2. Proporción de mujeres de 20-24 años que se unieron antes de los 15 o 18 años por are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NADID 2023 (México).</w:t>
      </w:r>
    </w:p>
    <w:bookmarkEnd w:id="31"/>
    <w:bookmarkEnd w:id="32"/>
    <w:bookmarkStart w:id="36" w:name="X24998ec3f6084b83428fcf47ca7077d03c7f1b4"/>
    <w:p>
      <w:pPr>
        <w:pStyle w:val="Heading3"/>
      </w:pPr>
      <w:r>
        <w:t xml:space="preserve">Figura 1. Mapa del Indicador número 1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output/MEX/img/mosaico_indicador1_are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NADID 2023 (México).</w:t>
      </w:r>
    </w:p>
    <w:p>
      <w:pPr>
        <w:pStyle w:val="TableCaption"/>
      </w:pPr>
      <w:r>
        <w:t xml:space="preserve">Tabla 3. Proporción de mujeres de 20-24 años que se unieron antes de los 15 o 18 años por é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3. Proporción de mujeres de 20-24 años que se unieron antes de los 15 o 18 años por é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NADID 2023 (México).</w:t>
      </w:r>
    </w:p>
    <w:bookmarkEnd w:id="36"/>
    <w:bookmarkStart w:id="40" w:name="X1a473bd67e588c02590a6a9482511db4711af8e"/>
    <w:p>
      <w:pPr>
        <w:pStyle w:val="Heading3"/>
      </w:pPr>
      <w:r>
        <w:t xml:space="preserve">Figura 2. Mapa del Indicador número 1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output/MEX/img/mosaico_indicador1_etni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NADID 2023 (México).</w:t>
      </w:r>
    </w:p>
    <w:p>
      <w:pPr>
        <w:pStyle w:val="TableCaption"/>
      </w:pPr>
      <w:r>
        <w:t xml:space="preserve">Tabla 4. Proporción de mujeres de 20-24 años que se unieron antes de los 15 o 18 años por año de estudi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4. Proporción de mujeres de 20-24 años que se unieron antes de los 15 o 18 años por año de estudi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NADID 2023 (México).</w:t>
      </w:r>
    </w:p>
    <w:bookmarkEnd w:id="40"/>
    <w:bookmarkStart w:id="44" w:name="Xfd2150c8e6be6f7810a1c7df9d3e623e8853247"/>
    <w:p>
      <w:pPr>
        <w:pStyle w:val="Heading3"/>
      </w:pPr>
      <w:r>
        <w:t xml:space="preserve">Figura 3. Mapa del Indicador número 1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output/MEX/img/mosaico_indicador1_anoes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NADID 2023 (México).</w:t>
      </w:r>
    </w:p>
    <w:bookmarkEnd w:id="44"/>
    <w:bookmarkStart w:id="46" w:name="bolivia"/>
    <w:p>
      <w:pPr>
        <w:pStyle w:val="Heading3"/>
      </w:pPr>
      <w:r>
        <w:t xml:space="preserve">Bolivia</w:t>
      </w:r>
    </w:p>
    <w:bookmarkStart w:id="45" w:name="X0236c997288148d73e08a0c0841b2c39362056d"/>
    <w:p>
      <w:pPr>
        <w:pStyle w:val="Heading4"/>
      </w:pPr>
      <w:r>
        <w:t xml:space="preserve">Indicador 1. Proporción de mujeres de 20 a 24 años que estuvieron casadas o en unión antes de los 15 o 18 años.</w:t>
      </w:r>
    </w:p>
    <w:p>
      <w:pPr>
        <w:pStyle w:val="TableCaption"/>
      </w:pPr>
      <w:r>
        <w:t xml:space="preserve">Tabla 1. Proporción de mujeres de 20-24 años que se unieron antes de los 15 o 18 añ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. Proporción de mujeres de 20-24 años que se unieron antes de los 15 o 18 año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tabla anterior debe interpretarse con cautela debido a varias limitaciones estadísticas. En algunos dominios (por ejemplo, dam 01, 03, 04 y 06) se observan proporciones extremas (0% o 100%), lo que sugiere posibles tamaños muestrales reducidos o falta de variabilidad, lo cual impide obtener estimaciones estables. Asimismo, en dam 01 y 04 no se logró calcular el coeficiente de variación (CV), lo que puede indicar ausencia de datos o casos únicos. En otros casos, como dam 02 y 07, los CV son superiores al 50%, lo que evidencia alta imprecisión en las estimaciones. Estos resultados deben considerarse indicativos, mas no concluyentes.</w:t>
      </w:r>
    </w:p>
    <w:p>
      <w:pPr>
        <w:pStyle w:val="TableCaption"/>
      </w:pPr>
      <w:r>
        <w:t xml:space="preserve">Tabla 2. Proporción de mujeres de 20-24 años que se unieron antes de los 15 o 18 años por are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2. Proporción de mujeres de 20-24 años que se unieron antes de los 15 o 18 años por area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os_val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desagregación del indicador por área urbana y rural permite observar diferencias importantes entre regiones. Sin embargo, algunas proporciones extremas (como 0% o 100%) junto con coeficientes de variación (CV) no disponibles (NaN) o excesivamente altos (por encima del 30%) reflejan limitaciones de representatividad y precisión estadística, asociadas principalmente al bajo número de casos válidos en ciertas combinaciones de departamento y área.</w:t>
      </w:r>
    </w:p>
    <w:bookmarkEnd w:id="45"/>
    <w:bookmarkEnd w:id="46"/>
    <w:bookmarkStart w:id="50" w:name="Xe1691f6834a50267cebda7240b3f99941e1a6d9"/>
    <w:p>
      <w:pPr>
        <w:pStyle w:val="Heading3"/>
      </w:pPr>
      <w:r>
        <w:t xml:space="preserve">Figura 1. Mapa del Indicador número 1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output/BOL/img/mosaico_indicador1_are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3. Proporción de mujeres de 20-24 años que se unieron antes de los 15 o 18 años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3. Proporción de mujeres de 20-24 años que se unieron antes de los 15 o 18 años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desagregación del indicador por pertenencia étnica muestra diferencias aparentes en la proporción de mujeres jóvenes unidas antes de los 15 o 18 años entre grupos étnicos. No obstante, muchos de los coeficientes de variación (CV) son inexistentes o extremadamente elevados (por ejemplo, superiores al 100%), lo cual indica una alta incertidumbre en las estimaciones. Estos problemas se deben, en gran medida, a tamaños muestrales reducidos por grupo étnico en varios departamentos. Por ejemplo, en los casos donde la proporción es 0% o 100%, el CV no puede calcularse de forma confiable, y los resultados pueden estar influenciados por la ausencia de casos o la presencia de solo uno o dos.</w:t>
      </w:r>
    </w:p>
    <w:bookmarkEnd w:id="50"/>
    <w:bookmarkStart w:id="54" w:name="X320e645a4fd9f616f84b7c2ddcd8c5f7440c732"/>
    <w:p>
      <w:pPr>
        <w:pStyle w:val="Heading3"/>
      </w:pPr>
      <w:r>
        <w:t xml:space="preserve">Figura 2. Mapa del Indicador número 1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./output/BOL/img/mosaico_indicador1_etni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4. Proporción de mujeres de 20-24 años que se unieron antes de los 15 o 18 años por año de estudi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4. Proporción de mujeres de 20-24 años que se unieron antes de los 15 o 18 años por año de estudi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desagregación del indicador según los años de educación muestra que las mujeres jóvenes con menor nivel educativo tienden a presentar mayores proporciones de uniones tempranas. Sin embargo, los resultados deben leerse con cautela debido a la alta proporción de valores perdidos o sin varianza, reflejada en los valores faltantes (NaN) del coeficiente de variación (CV). Además, algunos casos presentan valores extremos como 100%, lo que sugiere tamaños muestrales muy pequeños que no permiten inferencias robustas.</w:t>
      </w:r>
    </w:p>
    <w:bookmarkEnd w:id="54"/>
    <w:bookmarkStart w:id="59" w:name="X2768f8b636c4dbed7dfa732e289673b4a973575"/>
    <w:p>
      <w:pPr>
        <w:pStyle w:val="Heading3"/>
      </w:pPr>
      <w:r>
        <w:t xml:space="preserve">Figura 3. Mapa del Indicador número 1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./output/BOL/img/mosaico_indicador1_anoes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Start w:id="58" w:name="Xc01992ea45b14d3a25ed474d412954841e31439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.</w:t>
      </w:r>
    </w:p>
    <w:p>
      <w:pPr>
        <w:pStyle w:val="TableCaption"/>
      </w:pPr>
      <w:r>
        <w:t xml:space="preserve">Tabla 5. Proporción de mujeres que toman decisiones informadas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5. Proporción de mujeres que toman decisiones informadas (%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proporción de mujeres que toman decisiones informadas varía significativamente entre departamentos. Los valores más bajos se observan en los departamentos 04 y 05, con proporciones inferiores al 8% y coeficientes de variación (CV) relativamente altos, lo que indica poca precisión en las estimaciones. Por el contrario, los departamentos 07 y 08 presentan las proporciones más altas, con más del 19% de mujeres tomando decisiones informadas y CVs por debajo del 10%, lo cual otorga mayor confiabilidad a estos resultados.</w:t>
      </w:r>
    </w:p>
    <w:p>
      <w:pPr>
        <w:pStyle w:val="TableCaption"/>
      </w:pPr>
      <w:r>
        <w:t xml:space="preserve">Tabla 6. Proporción de mujeres que toman decisiones informadas por área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6. Proporción de mujeres que toman decisiones informadas por área (%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capacidad de tomar decisiones informadas entre mujeres de 20 a 24 años presenta variaciones importantes entre zonas urbanas y rurales. En general, las zonas urbanas tienden a mostrar proporciones más altas y coeficientes de variación (CV) más bajos, lo que implica mayor precisión en las estimaciones. Destacan los departamentos 07 y 08 con porcentajes superiores al 15% tanto en áreas urbanas como rurales, y CVs por debajo del 20%, lo que refuerza la confiabilidad de los datos. En contraste, se observan valores bajos y alta incertidumbre (CVs superiores al 40%) en zonas rurales de departamentos como 02, 04 y 05, lo que limita la capacidad del análisis.</w:t>
      </w:r>
    </w:p>
    <w:bookmarkEnd w:id="58"/>
    <w:bookmarkEnd w:id="59"/>
    <w:bookmarkStart w:id="63" w:name="Xbfa61c7c28b8c3a0b4fff7942e02da5b0829fcd"/>
    <w:p>
      <w:pPr>
        <w:pStyle w:val="Heading3"/>
      </w:pPr>
      <w:r>
        <w:t xml:space="preserve">Figura 4. Mapa del Indicador número 2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output/BOL/img/mosaico_indicador2_are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7. Proporcion de mujeres que toman decisiones informadas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7. Proporcion de mujeres que toman decisiones informadas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proporción de mujeres que toman decisiones informadas muestra diferencias por pertenencia étnica y departamento. Se observa que las mujeres indígenas o afrobolivianas tienden a registrar proporciones menores y con mayor variabilidad estadística, reflejada en CVs elevados, especialmente en departamentos como el 06 y 07. Por otra parte, los valores asociados al grupo</w:t>
      </w:r>
      <w:r>
        <w:t xml:space="preserve"> </w:t>
      </w:r>
      <w:r>
        <w:t xml:space="preserve">“</w:t>
      </w:r>
      <w:r>
        <w:t xml:space="preserve">No es boliviana</w:t>
      </w:r>
      <w:r>
        <w:t xml:space="preserve">”</w:t>
      </w:r>
      <w:r>
        <w:t xml:space="preserve"> </w:t>
      </w:r>
      <w:r>
        <w:t xml:space="preserve">deben interpretarse con precaución debido a posibles tamaños muestrales reducidos o valores extremos (como el 100% en algunos departamentos), lo que puede inflar el CV o generar datos faltantes (NaN).</w:t>
      </w:r>
    </w:p>
    <w:bookmarkEnd w:id="63"/>
    <w:bookmarkStart w:id="67" w:name="Xbf9c5df7d788f2e9d5084074e289192d7bb5942"/>
    <w:p>
      <w:pPr>
        <w:pStyle w:val="Heading3"/>
      </w:pPr>
      <w:r>
        <w:t xml:space="preserve">Figura 5. Mapa del Indicador número 2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./output/BOL/img/mosaico_indicador2_etnia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8. Proporción de mujeres que toman decisiones informadas por año de estudios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8. Proporción de mujeres que toman decisiones informadas por año de estudios (%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proporción de mujeres de 20 a 24 años que toman decisiones informadas tiende a aumentar con el nivel educativo alcanzado. Se identifican valores notablemente bajos y coeficientes de variación altos (CV &gt; 30%) entre quienes no tienen educación formal o solo alcanzaron entre 1 y 6 años de estudio, especialmente en departamentos como el 02, 04, 05 y 06. Por el contrario, las mujeres con más de 12 años de educación registran proporciones más elevadas y estables, con CV menores a 25% en varios departamentos, indicando mayor precisión en las estimaciones.</w:t>
      </w:r>
    </w:p>
    <w:bookmarkEnd w:id="67"/>
    <w:bookmarkStart w:id="72" w:name="Xb0fcb5b3523e28866f7a0e43f09e8f9259c5438"/>
    <w:p>
      <w:pPr>
        <w:pStyle w:val="Heading3"/>
      </w:pPr>
      <w:r>
        <w:t xml:space="preserve">Figura 6. Mapa del Indicador número 2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output/BOL/img/mosaico_indicador2_anoest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Start w:id="71" w:name="Xfa423d01c81f3ddcfff1e28760513247e784259"/>
    <w:p>
      <w:pPr>
        <w:pStyle w:val="Heading4"/>
      </w:pPr>
      <w:r>
        <w:t xml:space="preserve">Indicador 3. Proporción de mujeres y niñas de 15 años o más que hayan tenido pareja alguna vez y hayan sufrido violencia física, sexual o psicológica por parte de una pareja actual o anterior en los últimos 12 meses (15-49 años)</w:t>
      </w:r>
    </w:p>
    <w:p>
      <w:pPr>
        <w:pStyle w:val="TableCaption"/>
      </w:pPr>
      <w:r>
        <w:t xml:space="preserve">Tabla 9. Proporción de mujeres 15-49 años que sufrieron violencia de parej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9. Proporción de mujeres 15-49 años que sufrieron violencia de parej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a proporción de mujeres entre 15 y 49 años que reportaron haber sufrido violencia de pareja en los últimos 12 meses varía entre un 15% y un 31.3% según el departamento. En la mayoría de los casos, los coeficientes de variación (CV) se mantienen por debajo del 20%, lo que indica una aceptable precisión en las estimaciones. Los valores más altos se registran en los departamentos 04, 05, y 07, superando el 30%, lo que sugiere una alta prevalencia de violencia de pareja en estos territorios. Por el contrario, el departamento 09 presenta la proporción más baja (15%) pero con un CV de 22.1%, lo que sugiere cautela al interpretar este resultado.</w:t>
      </w:r>
    </w:p>
    <w:p>
      <w:pPr>
        <w:pStyle w:val="TableCaption"/>
      </w:pPr>
      <w:r>
        <w:t xml:space="preserve">Tabla 10. Proporción de mujeres 15-49 años que sufrieron violencia de pareja por á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0. Proporción de mujeres 15-49 años que sufrieron violencia de pareja por áre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Al desagregar la proporción de mujeres de 15 a 49 años que reportaron haber sufrido violencia de pareja según área de residencia, se observan diferencias marcadas entre zonas urbanas y rurales. En general, las áreas urbanas presentan proporciones consistentemente más altas, con valores que oscilan entre el 27% y el 34.7%.</w:t>
      </w:r>
    </w:p>
    <w:p>
      <w:pPr>
        <w:pStyle w:val="BodyText"/>
      </w:pPr>
      <w:r>
        <w:t xml:space="preserve">En contraste, las zonas rurales muestran mayor variabilidad y menor precisión, con algunos departamentos reportando CV superiores al 40% (como el departamento 07) y un caso con valor de 0% y CV indefinido (NaN) en el departamento 09, lo que sugiere una insuficiencia de datos o ausencia de casos válidos.</w:t>
      </w:r>
    </w:p>
    <w:bookmarkEnd w:id="71"/>
    <w:bookmarkEnd w:id="72"/>
    <w:bookmarkStart w:id="76" w:name="X04e89e638d669928472551e41a40bbcfba2a23f"/>
    <w:p>
      <w:pPr>
        <w:pStyle w:val="Heading3"/>
      </w:pPr>
      <w:r>
        <w:t xml:space="preserve">Figura 7. Mapa del Indicador número 3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/output/BOL/img/mosaico_indicador3_area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11. Proporción de mujeres 15-49 años que sufrieron violencia de pareja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1. Proporción de mujeres 15-49 años que sufrieron violencia de pareja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os datos muestran que las mujeres indígenas o afrobolivianas presentan niveles altos de violencia de pareja reportada, con proporciones que alcanzan hasta un 38.5% en algunos departamentos. Sin embargo, estas estimaciones presentan altos coeficientes de variación (CV), como ocurre en el caso del departamento 06, donde el CV supera el 90%, lo que indica baja precisión y necesidad de cautela en la interpretación.</w:t>
      </w:r>
    </w:p>
    <w:p>
      <w:pPr>
        <w:pStyle w:val="BodyText"/>
      </w:pPr>
      <w:r>
        <w:t xml:space="preserve">Por otro lado, las mujeres que no se identifican como pertenecientes a ningún grupo étnico tienden a presentar proporciones similares o incluso mayores en ciertos casos, con CV más bajos (por ejemplo, 15.7% en el departamento 06), lo que sugiere mayor precisión en estas estimaciones.</w:t>
      </w:r>
    </w:p>
    <w:p>
      <w:pPr>
        <w:pStyle w:val="BodyText"/>
      </w:pPr>
      <w:r>
        <w:t xml:space="preserve">También se identifican casos con proporciones extremas (0% o 100%) y CV de 0 o indefinido (NaN), lo que indica ausencia de casos válidos o tamaños muestrales muy reducidos, como en algunos grupos etiquetados como</w:t>
      </w:r>
      <w:r>
        <w:t xml:space="preserve"> </w:t>
      </w:r>
      <w:r>
        <w:t xml:space="preserve">“</w:t>
      </w:r>
      <w:r>
        <w:t xml:space="preserve">No es boliviana</w:t>
      </w:r>
      <w:r>
        <w:t xml:space="preserve">”</w:t>
      </w:r>
      <w:r>
        <w:t xml:space="preserve">, los cuales deben ser interpretados con reserva.</w:t>
      </w:r>
    </w:p>
    <w:bookmarkEnd w:id="76"/>
    <w:bookmarkStart w:id="80" w:name="Xc0379086ea56bc80694d86b3b85004d7a066b78"/>
    <w:p>
      <w:pPr>
        <w:pStyle w:val="Heading3"/>
      </w:pPr>
      <w:r>
        <w:t xml:space="preserve">Figura 8. Mapa del Indicador número 3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./output/BOL/img/mosaico_indicador3_etni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12. Proporción de mujeres 15-49 años que sufrieron violencia de pareja por año de estudi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2. Proporción de mujeres 15-49 años que sufrieron violencia de pareja por año de estudio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BodyText"/>
      </w:pPr>
      <w:r>
        <w:t xml:space="preserve">Los resultados muestran una tendencia donde las mujeres con niveles intermedios de educación (7 a 12 años) presentan mayores proporciones de haber experimentado violencia de pareja, superando el 30% en varios departamentos. En contraste, las mujeres sin educación o con estudios superiores presentan proporciones menores, aunque en algunos casos con coeficientes de variación (CV) muy elevados.</w:t>
      </w:r>
    </w:p>
    <w:p>
      <w:pPr>
        <w:pStyle w:val="BodyText"/>
      </w:pPr>
      <w:r>
        <w:t xml:space="preserve">En particular, destacan valores de CV superiores al 30% e incluso por encima del 70% en observaciones de mujeres sin educación, lo que limita la precisión y confiabilidad de estos resultados. Esta alta variabilidad puede deberse a tamaños de muestra reducidos o a una alta dispersión de respuestas.</w:t>
      </w:r>
    </w:p>
    <w:bookmarkEnd w:id="80"/>
    <w:bookmarkStart w:id="84" w:name="Xf2fba76de980eceb9acad18d553e58e973f60ec"/>
    <w:p>
      <w:pPr>
        <w:pStyle w:val="Heading3"/>
      </w:pPr>
      <w:r>
        <w:t xml:space="preserve">Figura 9. Mapa del Indicador número 3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/output/BOL/img/mosaico_indicador3_anoest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8" Target="media/rId6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81" Target="media/rId8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10T22:01:16Z</dcterms:created>
  <dcterms:modified xsi:type="dcterms:W3CDTF">2025-07-10T2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9</vt:lpwstr>
  </property>
  <property fmtid="{D5CDD505-2E9C-101B-9397-08002B2CF9AE}" pid="3" name="output">
    <vt:lpwstr>word_document</vt:lpwstr>
  </property>
</Properties>
</file>